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267D4B" w14:textId="77777777" w:rsidR="00422C17" w:rsidRPr="00EA2E86" w:rsidRDefault="00EA2E86" w:rsidP="00642484">
      <w:pPr>
        <w:pStyle w:val="PlainText"/>
        <w:rPr>
          <w:rFonts w:cs="Times New Roman"/>
          <w:sz w:val="24"/>
          <w:szCs w:val="24"/>
        </w:rPr>
      </w:pPr>
      <w:bookmarkStart w:id="0" w:name="_GoBack"/>
      <w:bookmarkEnd w:id="0"/>
      <w:r w:rsidRPr="006B7D8E">
        <w:rPr>
          <w:noProof/>
          <w:sz w:val="24"/>
          <w:szCs w:val="24"/>
        </w:rPr>
        <w:drawing>
          <wp:inline distT="0" distB="0" distL="0" distR="0" wp14:anchorId="2C834EF5" wp14:editId="4478C74C">
            <wp:extent cx="1452114" cy="762000"/>
            <wp:effectExtent l="0" t="0" r="0" b="0"/>
            <wp:docPr id="1" name="Picture 1" descr="Image result for UN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UNB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6481" cy="822014"/>
                    </a:xfrm>
                    <a:prstGeom prst="rect">
                      <a:avLst/>
                    </a:prstGeom>
                    <a:noFill/>
                    <a:ln>
                      <a:noFill/>
                    </a:ln>
                  </pic:spPr>
                </pic:pic>
              </a:graphicData>
            </a:graphic>
          </wp:inline>
        </w:drawing>
      </w:r>
    </w:p>
    <w:p w14:paraId="42A17299" w14:textId="77777777" w:rsidR="00045C42" w:rsidRPr="00EA2E86" w:rsidRDefault="00045C42" w:rsidP="00045C42">
      <w:pPr>
        <w:spacing w:after="0" w:line="240" w:lineRule="auto"/>
        <w:jc w:val="center"/>
        <w:rPr>
          <w:rFonts w:cs="Times New Roman"/>
          <w:b/>
          <w:sz w:val="24"/>
          <w:szCs w:val="24"/>
        </w:rPr>
      </w:pPr>
      <w:r w:rsidRPr="00EA2E86">
        <w:rPr>
          <w:rFonts w:cs="Times New Roman"/>
          <w:b/>
          <w:sz w:val="24"/>
          <w:szCs w:val="24"/>
        </w:rPr>
        <w:t>UNB GRADUATE PROGRAM IN EXPERIMENTAL PSYCHOLOGY</w:t>
      </w:r>
    </w:p>
    <w:p w14:paraId="46B634F1" w14:textId="77777777" w:rsidR="00EA2E86" w:rsidRPr="00EA2E86" w:rsidRDefault="00045C42" w:rsidP="00045C42">
      <w:pPr>
        <w:spacing w:after="0" w:line="240" w:lineRule="auto"/>
        <w:jc w:val="center"/>
        <w:rPr>
          <w:rFonts w:ascii="Calibri" w:hAnsi="Calibri"/>
          <w:b/>
          <w:caps/>
          <w:sz w:val="24"/>
          <w:szCs w:val="24"/>
        </w:rPr>
      </w:pPr>
      <w:r>
        <w:rPr>
          <w:rFonts w:ascii="Calibri" w:hAnsi="Calibri"/>
          <w:b/>
          <w:caps/>
          <w:sz w:val="24"/>
          <w:szCs w:val="24"/>
        </w:rPr>
        <w:t xml:space="preserve">SUPERVISOR </w:t>
      </w:r>
      <w:r w:rsidR="00EA2E86" w:rsidRPr="00EA2E86">
        <w:rPr>
          <w:rFonts w:ascii="Calibri" w:hAnsi="Calibri"/>
          <w:b/>
          <w:caps/>
          <w:sz w:val="24"/>
          <w:szCs w:val="24"/>
        </w:rPr>
        <w:t xml:space="preserve">Final Evaluation Report </w:t>
      </w:r>
      <w:r>
        <w:rPr>
          <w:rFonts w:ascii="Calibri" w:hAnsi="Calibri"/>
          <w:b/>
          <w:caps/>
          <w:sz w:val="24"/>
          <w:szCs w:val="24"/>
        </w:rPr>
        <w:t xml:space="preserve"> </w:t>
      </w:r>
    </w:p>
    <w:p w14:paraId="5719E7D4" w14:textId="77777777" w:rsidR="00EA2E86" w:rsidRPr="00045C42" w:rsidRDefault="00045C42" w:rsidP="00045C42">
      <w:pPr>
        <w:spacing w:after="0" w:line="240" w:lineRule="auto"/>
        <w:jc w:val="center"/>
        <w:rPr>
          <w:rFonts w:ascii="Calibri" w:hAnsi="Calibri"/>
          <w:bCs/>
          <w:i/>
          <w:iCs/>
          <w:sz w:val="24"/>
          <w:szCs w:val="24"/>
        </w:rPr>
      </w:pPr>
      <w:r w:rsidRPr="00045C42">
        <w:rPr>
          <w:rFonts w:ascii="Calibri" w:hAnsi="Calibri"/>
          <w:bCs/>
          <w:i/>
          <w:iCs/>
          <w:sz w:val="24"/>
          <w:szCs w:val="24"/>
        </w:rPr>
        <w:t>To be submitted to the Experimental Program Director within two weeks of student’s completion of the practicum</w:t>
      </w:r>
    </w:p>
    <w:tbl>
      <w:tblPr>
        <w:tblStyle w:val="TableGrid"/>
        <w:tblW w:w="9810" w:type="dxa"/>
        <w:tblInd w:w="-185" w:type="dxa"/>
        <w:tblLook w:val="04A0" w:firstRow="1" w:lastRow="0" w:firstColumn="1" w:lastColumn="0" w:noHBand="0" w:noVBand="1"/>
      </w:tblPr>
      <w:tblGrid>
        <w:gridCol w:w="5130"/>
        <w:gridCol w:w="2520"/>
        <w:gridCol w:w="2160"/>
      </w:tblGrid>
      <w:tr w:rsidR="00EA2E86" w:rsidRPr="00EA2E86" w14:paraId="6E814EBD" w14:textId="77777777" w:rsidTr="00045C42">
        <w:trPr>
          <w:trHeight w:val="917"/>
        </w:trPr>
        <w:tc>
          <w:tcPr>
            <w:tcW w:w="5130" w:type="dxa"/>
          </w:tcPr>
          <w:p w14:paraId="17DF8789" w14:textId="77777777" w:rsidR="00EA2E86" w:rsidRPr="00EA2E86" w:rsidRDefault="00EA2E86" w:rsidP="00E2009E">
            <w:pPr>
              <w:rPr>
                <w:rFonts w:ascii="Calibri" w:hAnsi="Calibri"/>
                <w:b/>
              </w:rPr>
            </w:pPr>
            <w:r w:rsidRPr="00EA2E86">
              <w:rPr>
                <w:rFonts w:ascii="Calibri" w:hAnsi="Calibri"/>
                <w:b/>
              </w:rPr>
              <w:t xml:space="preserve">Student Name: </w:t>
            </w:r>
          </w:p>
        </w:tc>
        <w:tc>
          <w:tcPr>
            <w:tcW w:w="4680" w:type="dxa"/>
            <w:gridSpan w:val="2"/>
          </w:tcPr>
          <w:p w14:paraId="755F4C3D" w14:textId="12F719ED" w:rsidR="00EA2E86" w:rsidRPr="00EA2E86" w:rsidRDefault="002F76F4" w:rsidP="00EA2E86">
            <w:pPr>
              <w:rPr>
                <w:rFonts w:ascii="Calibri" w:hAnsi="Calibri"/>
                <w:b/>
              </w:rPr>
            </w:pPr>
            <w:r>
              <w:rPr>
                <w:b/>
                <w:szCs w:val="24"/>
              </w:rPr>
              <w:t>Primary</w:t>
            </w:r>
            <w:r w:rsidRPr="006B7D8E">
              <w:rPr>
                <w:b/>
                <w:szCs w:val="24"/>
              </w:rPr>
              <w:t xml:space="preserve"> </w:t>
            </w:r>
            <w:r w:rsidR="00EA2E86" w:rsidRPr="00EA2E86">
              <w:rPr>
                <w:rFonts w:ascii="Calibri" w:hAnsi="Calibri"/>
                <w:b/>
              </w:rPr>
              <w:t>Supervisor:</w:t>
            </w:r>
          </w:p>
          <w:p w14:paraId="63FCA636" w14:textId="77777777" w:rsidR="00EA2E86" w:rsidRPr="00EA2E86" w:rsidRDefault="00EA2E86" w:rsidP="00E2009E">
            <w:pPr>
              <w:rPr>
                <w:rFonts w:ascii="Calibri" w:hAnsi="Calibri"/>
                <w:b/>
              </w:rPr>
            </w:pPr>
            <w:r w:rsidRPr="00EA2E86">
              <w:rPr>
                <w:rFonts w:ascii="Calibri" w:hAnsi="Calibri"/>
                <w:b/>
              </w:rPr>
              <w:t>Signature:____________________________</w:t>
            </w:r>
          </w:p>
        </w:tc>
      </w:tr>
      <w:tr w:rsidR="00EA2E86" w:rsidRPr="00EA2E86" w14:paraId="127FFB89" w14:textId="77777777" w:rsidTr="00E2009E">
        <w:trPr>
          <w:trHeight w:val="554"/>
        </w:trPr>
        <w:tc>
          <w:tcPr>
            <w:tcW w:w="5130" w:type="dxa"/>
          </w:tcPr>
          <w:p w14:paraId="71B6A2CA" w14:textId="77777777" w:rsidR="00EA2E86" w:rsidRDefault="00EA2E86" w:rsidP="00E2009E">
            <w:pPr>
              <w:rPr>
                <w:rFonts w:ascii="Calibri" w:hAnsi="Calibri"/>
                <w:b/>
              </w:rPr>
            </w:pPr>
            <w:r w:rsidRPr="00EA2E86">
              <w:rPr>
                <w:rFonts w:ascii="Calibri" w:hAnsi="Calibri"/>
                <w:b/>
              </w:rPr>
              <w:t xml:space="preserve">Date of Evaluation: </w:t>
            </w:r>
          </w:p>
          <w:p w14:paraId="06902296" w14:textId="77777777" w:rsidR="00EA2E86" w:rsidRPr="00EA2E86" w:rsidRDefault="00EA2E86" w:rsidP="00E2009E">
            <w:pPr>
              <w:rPr>
                <w:rFonts w:ascii="Calibri" w:hAnsi="Calibri"/>
                <w:b/>
                <w:i/>
              </w:rPr>
            </w:pPr>
            <w:r w:rsidRPr="00EA2E86">
              <w:rPr>
                <w:rFonts w:ascii="Calibri" w:hAnsi="Calibri"/>
                <w:i/>
              </w:rPr>
              <w:t xml:space="preserve">                                                     day        month     year</w:t>
            </w:r>
            <w:r w:rsidRPr="00EA2E86">
              <w:rPr>
                <w:rFonts w:ascii="Calibri" w:hAnsi="Calibri"/>
                <w:b/>
                <w:i/>
              </w:rPr>
              <w:t xml:space="preserve">         </w:t>
            </w:r>
          </w:p>
        </w:tc>
        <w:tc>
          <w:tcPr>
            <w:tcW w:w="4680" w:type="dxa"/>
            <w:gridSpan w:val="2"/>
            <w:vMerge w:val="restart"/>
          </w:tcPr>
          <w:p w14:paraId="628B8A10" w14:textId="77777777" w:rsidR="00EA2E86" w:rsidRPr="00EA2E86" w:rsidRDefault="00EA2E86" w:rsidP="00E2009E">
            <w:pPr>
              <w:rPr>
                <w:rFonts w:ascii="Calibri" w:hAnsi="Calibri"/>
              </w:rPr>
            </w:pPr>
            <w:r w:rsidRPr="00EA2E86">
              <w:rPr>
                <w:rFonts w:ascii="Calibri" w:hAnsi="Calibri"/>
                <w:b/>
              </w:rPr>
              <w:t>Site Location:</w:t>
            </w:r>
          </w:p>
          <w:p w14:paraId="1E3C8326" w14:textId="77777777" w:rsidR="00EA2E86" w:rsidRPr="00EA2E86" w:rsidRDefault="00EA2E86" w:rsidP="00E2009E">
            <w:pPr>
              <w:rPr>
                <w:rFonts w:ascii="Calibri" w:hAnsi="Calibri"/>
              </w:rPr>
            </w:pPr>
          </w:p>
        </w:tc>
      </w:tr>
      <w:tr w:rsidR="00EA2E86" w:rsidRPr="00EA2E86" w14:paraId="6409D3CA" w14:textId="77777777" w:rsidTr="00E2009E">
        <w:trPr>
          <w:trHeight w:val="596"/>
        </w:trPr>
        <w:tc>
          <w:tcPr>
            <w:tcW w:w="5130" w:type="dxa"/>
          </w:tcPr>
          <w:p w14:paraId="52E1691F" w14:textId="77777777" w:rsidR="00EA2E86" w:rsidRPr="00EA2E86" w:rsidRDefault="00EA2E86" w:rsidP="00E2009E">
            <w:pPr>
              <w:rPr>
                <w:rFonts w:ascii="Calibri" w:hAnsi="Calibri"/>
              </w:rPr>
            </w:pPr>
            <w:r w:rsidRPr="00EA2E86">
              <w:rPr>
                <w:rFonts w:ascii="Calibri" w:hAnsi="Calibri"/>
                <w:b/>
              </w:rPr>
              <w:t>Was this feedback shared with the student:</w:t>
            </w:r>
            <w:r w:rsidRPr="00EA2E86">
              <w:rPr>
                <w:rFonts w:ascii="Calibri" w:hAnsi="Calibri"/>
              </w:rPr>
              <w:t xml:space="preserve">  </w:t>
            </w:r>
          </w:p>
          <w:p w14:paraId="2C8AA680" w14:textId="77777777" w:rsidR="00EA2E86" w:rsidRPr="00EA2E86" w:rsidRDefault="00EA2E86" w:rsidP="00EA2E86">
            <w:pPr>
              <w:spacing w:after="0"/>
              <w:rPr>
                <w:rFonts w:ascii="Calibri" w:hAnsi="Calibri"/>
              </w:rPr>
            </w:pPr>
            <w:r w:rsidRPr="00EA2E86">
              <w:rPr>
                <w:rFonts w:ascii="Calibri" w:hAnsi="Calibri"/>
              </w:rPr>
              <w:t>Yes __________   or  No ___________</w:t>
            </w:r>
          </w:p>
        </w:tc>
        <w:tc>
          <w:tcPr>
            <w:tcW w:w="4680" w:type="dxa"/>
            <w:gridSpan w:val="2"/>
            <w:vMerge/>
          </w:tcPr>
          <w:p w14:paraId="5E2246FA" w14:textId="77777777" w:rsidR="00EA2E86" w:rsidRPr="00EA2E86" w:rsidRDefault="00EA2E86" w:rsidP="00E2009E">
            <w:pPr>
              <w:rPr>
                <w:rFonts w:ascii="Calibri" w:hAnsi="Calibri"/>
              </w:rPr>
            </w:pPr>
          </w:p>
        </w:tc>
      </w:tr>
      <w:tr w:rsidR="00EA2E86" w:rsidRPr="00EA2E86" w14:paraId="62E94713" w14:textId="77777777" w:rsidTr="00E2009E">
        <w:tc>
          <w:tcPr>
            <w:tcW w:w="9810" w:type="dxa"/>
            <w:gridSpan w:val="3"/>
          </w:tcPr>
          <w:p w14:paraId="680EC698" w14:textId="77777777" w:rsidR="00EA2E86" w:rsidRPr="00EA2E86" w:rsidRDefault="00EA2E86" w:rsidP="00EA2E86">
            <w:pPr>
              <w:spacing w:after="0"/>
              <w:rPr>
                <w:rFonts w:ascii="Calibri" w:hAnsi="Calibri"/>
                <w:b/>
                <w:i/>
              </w:rPr>
            </w:pPr>
            <w:r w:rsidRPr="00EA2E86">
              <w:rPr>
                <w:rFonts w:ascii="Calibri" w:hAnsi="Calibri"/>
                <w:b/>
              </w:rPr>
              <w:t xml:space="preserve">Evaluation: </w:t>
            </w:r>
            <w:r w:rsidRPr="00EA2E86">
              <w:rPr>
                <w:rFonts w:ascii="Calibri" w:hAnsi="Calibri"/>
                <w:i/>
              </w:rPr>
              <w:t>Please rate the student on the following qualities using the following scale</w:t>
            </w:r>
          </w:p>
          <w:p w14:paraId="19E5A9BC" w14:textId="77777777" w:rsidR="00EA2E86" w:rsidRPr="00EA2E86" w:rsidRDefault="00EA2E86" w:rsidP="00EA2E86">
            <w:pPr>
              <w:spacing w:after="0"/>
              <w:jc w:val="center"/>
              <w:rPr>
                <w:rFonts w:ascii="Calibri" w:hAnsi="Calibri"/>
              </w:rPr>
            </w:pPr>
            <w:r w:rsidRPr="00EA2E86">
              <w:rPr>
                <w:rFonts w:ascii="Calibri" w:hAnsi="Calibri"/>
              </w:rPr>
              <w:t>0              1              2             3           4           5                                      UE</w:t>
            </w:r>
          </w:p>
          <w:p w14:paraId="1AAD5615" w14:textId="77777777" w:rsidR="00EA2E86" w:rsidRPr="00EA2E86" w:rsidRDefault="00EA2E86" w:rsidP="00EA2E86">
            <w:pPr>
              <w:spacing w:after="0"/>
              <w:jc w:val="center"/>
              <w:rPr>
                <w:rFonts w:ascii="Calibri" w:hAnsi="Calibri"/>
              </w:rPr>
            </w:pPr>
            <w:r w:rsidRPr="00EA2E86">
              <w:rPr>
                <w:rFonts w:ascii="Calibri" w:hAnsi="Calibri"/>
              </w:rPr>
              <w:t xml:space="preserve">      not at all                                                               Excellent            Unable to Evaluate</w:t>
            </w:r>
          </w:p>
          <w:p w14:paraId="06CC33BB" w14:textId="77777777" w:rsidR="00EA2E86" w:rsidRPr="00EA2E86" w:rsidRDefault="00EA2E86" w:rsidP="00EA2E86">
            <w:pPr>
              <w:spacing w:after="0"/>
              <w:rPr>
                <w:rFonts w:ascii="Calibri" w:hAnsi="Calibri"/>
                <w:b/>
                <w:i/>
              </w:rPr>
            </w:pPr>
            <w:r w:rsidRPr="00EA2E86">
              <w:rPr>
                <w:rFonts w:ascii="Calibri" w:hAnsi="Calibri"/>
                <w:b/>
                <w:i/>
                <w:sz w:val="20"/>
              </w:rPr>
              <w:t>Please circle your rating</w:t>
            </w:r>
          </w:p>
        </w:tc>
      </w:tr>
      <w:tr w:rsidR="00EA2E86" w:rsidRPr="00EA2E86" w14:paraId="272067B3" w14:textId="77777777" w:rsidTr="00E2009E">
        <w:trPr>
          <w:trHeight w:val="323"/>
        </w:trPr>
        <w:tc>
          <w:tcPr>
            <w:tcW w:w="7650" w:type="dxa"/>
            <w:gridSpan w:val="2"/>
          </w:tcPr>
          <w:p w14:paraId="2A58A24F" w14:textId="77777777" w:rsidR="00EA2E86" w:rsidRPr="00EA2E86" w:rsidRDefault="00EA2E86" w:rsidP="00EA2E86">
            <w:pPr>
              <w:pStyle w:val="ListParagraph"/>
              <w:numPr>
                <w:ilvl w:val="0"/>
                <w:numId w:val="5"/>
              </w:numPr>
              <w:ind w:left="284" w:hanging="284"/>
              <w:rPr>
                <w:sz w:val="22"/>
                <w:lang w:val="en-US"/>
              </w:rPr>
            </w:pPr>
            <w:r w:rsidRPr="00EA2E86">
              <w:rPr>
                <w:sz w:val="22"/>
                <w:lang w:val="en-US"/>
              </w:rPr>
              <w:t>Attendance (consistently arrived on time and as pre-arranged)</w:t>
            </w:r>
          </w:p>
        </w:tc>
        <w:tc>
          <w:tcPr>
            <w:tcW w:w="2160" w:type="dxa"/>
          </w:tcPr>
          <w:p w14:paraId="25577496" w14:textId="77777777" w:rsidR="00EA2E86" w:rsidRPr="00EA2E86" w:rsidRDefault="00EA2E86" w:rsidP="00EA2E86">
            <w:pPr>
              <w:spacing w:after="0"/>
              <w:jc w:val="center"/>
              <w:rPr>
                <w:rFonts w:ascii="Calibri" w:hAnsi="Calibri"/>
              </w:rPr>
            </w:pPr>
            <w:r w:rsidRPr="00EA2E86">
              <w:rPr>
                <w:rFonts w:ascii="Calibri" w:hAnsi="Calibri"/>
              </w:rPr>
              <w:t>0   1   2   3   4   5    UE</w:t>
            </w:r>
          </w:p>
        </w:tc>
      </w:tr>
      <w:tr w:rsidR="00EA2E86" w:rsidRPr="00EA2E86" w14:paraId="45B3703F" w14:textId="77777777" w:rsidTr="00EA2E86">
        <w:trPr>
          <w:trHeight w:val="638"/>
        </w:trPr>
        <w:tc>
          <w:tcPr>
            <w:tcW w:w="7650" w:type="dxa"/>
            <w:gridSpan w:val="2"/>
          </w:tcPr>
          <w:p w14:paraId="21370343" w14:textId="77777777" w:rsidR="00EA2E86" w:rsidRPr="00EA2E86" w:rsidRDefault="00EA2E86" w:rsidP="00EA2E86">
            <w:pPr>
              <w:pStyle w:val="ListParagraph"/>
              <w:numPr>
                <w:ilvl w:val="0"/>
                <w:numId w:val="5"/>
              </w:numPr>
              <w:ind w:left="284" w:hanging="284"/>
              <w:rPr>
                <w:sz w:val="22"/>
                <w:lang w:val="en-US"/>
              </w:rPr>
            </w:pPr>
            <w:r w:rsidRPr="00EA2E86">
              <w:rPr>
                <w:sz w:val="22"/>
                <w:lang w:val="en-US"/>
              </w:rPr>
              <w:t>Professionalism (conducted his/herself in a professional manner, respectful to others; positive interpersonal interactions with staff; professional attire)</w:t>
            </w:r>
          </w:p>
        </w:tc>
        <w:tc>
          <w:tcPr>
            <w:tcW w:w="2160" w:type="dxa"/>
          </w:tcPr>
          <w:p w14:paraId="5684F4E2" w14:textId="77777777" w:rsidR="00EA2E86" w:rsidRPr="00EA2E86" w:rsidRDefault="00EA2E86" w:rsidP="00EA2E86">
            <w:pPr>
              <w:spacing w:after="0"/>
              <w:jc w:val="center"/>
              <w:rPr>
                <w:rFonts w:ascii="Calibri" w:hAnsi="Calibri"/>
              </w:rPr>
            </w:pPr>
            <w:r w:rsidRPr="00EA2E86">
              <w:rPr>
                <w:rFonts w:ascii="Calibri" w:hAnsi="Calibri"/>
              </w:rPr>
              <w:t>0   1   2   3   4   5    UE</w:t>
            </w:r>
          </w:p>
        </w:tc>
      </w:tr>
      <w:tr w:rsidR="00EA2E86" w:rsidRPr="00EA2E86" w14:paraId="63EE3641" w14:textId="77777777" w:rsidTr="00EA2E86">
        <w:trPr>
          <w:trHeight w:val="809"/>
        </w:trPr>
        <w:tc>
          <w:tcPr>
            <w:tcW w:w="7650" w:type="dxa"/>
            <w:gridSpan w:val="2"/>
          </w:tcPr>
          <w:p w14:paraId="0FE5FB2E" w14:textId="77777777" w:rsidR="00EA2E86" w:rsidRPr="00EA2E86" w:rsidRDefault="00EA2E86" w:rsidP="00EA2E86">
            <w:pPr>
              <w:pStyle w:val="ListParagraph"/>
              <w:numPr>
                <w:ilvl w:val="0"/>
                <w:numId w:val="5"/>
              </w:numPr>
              <w:ind w:left="284" w:hanging="284"/>
              <w:rPr>
                <w:sz w:val="22"/>
                <w:lang w:val="en-US"/>
              </w:rPr>
            </w:pPr>
            <w:r w:rsidRPr="00EA2E86">
              <w:rPr>
                <w:sz w:val="22"/>
                <w:lang w:val="en-US"/>
              </w:rPr>
              <w:t>Integrity (honest; ethical in conduct in terms of respecting the confidentiality of the information to which exposed about cases and other ethical issues relevant to the site to which student may have been exposed)</w:t>
            </w:r>
          </w:p>
        </w:tc>
        <w:tc>
          <w:tcPr>
            <w:tcW w:w="2160" w:type="dxa"/>
          </w:tcPr>
          <w:p w14:paraId="04E1C278" w14:textId="77777777" w:rsidR="00EA2E86" w:rsidRPr="00EA2E86" w:rsidRDefault="00EA2E86" w:rsidP="00E2009E">
            <w:pPr>
              <w:jc w:val="center"/>
              <w:rPr>
                <w:rFonts w:ascii="Calibri" w:hAnsi="Calibri"/>
              </w:rPr>
            </w:pPr>
            <w:r w:rsidRPr="00EA2E86">
              <w:rPr>
                <w:rFonts w:ascii="Calibri" w:hAnsi="Calibri"/>
              </w:rPr>
              <w:t>0   1   2   3   4   5    UE</w:t>
            </w:r>
          </w:p>
        </w:tc>
      </w:tr>
      <w:tr w:rsidR="00EA2E86" w:rsidRPr="00EA2E86" w14:paraId="50373CA3" w14:textId="77777777" w:rsidTr="00E2009E">
        <w:trPr>
          <w:trHeight w:val="827"/>
        </w:trPr>
        <w:tc>
          <w:tcPr>
            <w:tcW w:w="7650" w:type="dxa"/>
            <w:gridSpan w:val="2"/>
          </w:tcPr>
          <w:p w14:paraId="44A45273" w14:textId="77777777" w:rsidR="00EA2E86" w:rsidRPr="00EA2E86" w:rsidRDefault="00EA2E86" w:rsidP="00EA2E86">
            <w:pPr>
              <w:pStyle w:val="ListParagraph"/>
              <w:numPr>
                <w:ilvl w:val="0"/>
                <w:numId w:val="5"/>
              </w:numPr>
              <w:ind w:left="284" w:hanging="284"/>
              <w:rPr>
                <w:sz w:val="22"/>
                <w:lang w:val="en-US"/>
              </w:rPr>
            </w:pPr>
            <w:r w:rsidRPr="00EA2E86">
              <w:rPr>
                <w:sz w:val="22"/>
                <w:lang w:val="en-US"/>
              </w:rPr>
              <w:t>Knowledge Acquisition (evidence of the student learning new information relevant to the site in terms of procedures, protocols, and/or content areas relevant to the site)</w:t>
            </w:r>
          </w:p>
        </w:tc>
        <w:tc>
          <w:tcPr>
            <w:tcW w:w="2160" w:type="dxa"/>
          </w:tcPr>
          <w:p w14:paraId="6EFBE2C3" w14:textId="77777777" w:rsidR="00EA2E86" w:rsidRPr="00EA2E86" w:rsidRDefault="00EA2E86" w:rsidP="00E2009E">
            <w:pPr>
              <w:jc w:val="center"/>
              <w:rPr>
                <w:rFonts w:ascii="Calibri" w:hAnsi="Calibri"/>
              </w:rPr>
            </w:pPr>
            <w:r w:rsidRPr="00EA2E86">
              <w:rPr>
                <w:rFonts w:ascii="Calibri" w:hAnsi="Calibri"/>
              </w:rPr>
              <w:t>0   1   2   3   4   5    UE</w:t>
            </w:r>
          </w:p>
        </w:tc>
      </w:tr>
      <w:tr w:rsidR="00EA2E86" w:rsidRPr="00EA2E86" w14:paraId="3C11C657" w14:textId="77777777" w:rsidTr="00E2009E">
        <w:trPr>
          <w:trHeight w:val="800"/>
        </w:trPr>
        <w:tc>
          <w:tcPr>
            <w:tcW w:w="7650" w:type="dxa"/>
            <w:gridSpan w:val="2"/>
          </w:tcPr>
          <w:p w14:paraId="721E2555" w14:textId="77777777" w:rsidR="00EA2E86" w:rsidRPr="00EA2E86" w:rsidRDefault="00EA2E86" w:rsidP="00EA2E86">
            <w:pPr>
              <w:pStyle w:val="ListParagraph"/>
              <w:numPr>
                <w:ilvl w:val="0"/>
                <w:numId w:val="5"/>
              </w:numPr>
              <w:ind w:left="284" w:hanging="284"/>
              <w:rPr>
                <w:sz w:val="22"/>
                <w:lang w:val="en-US"/>
              </w:rPr>
            </w:pPr>
            <w:r w:rsidRPr="00EA2E86">
              <w:rPr>
                <w:sz w:val="22"/>
                <w:lang w:val="en-US"/>
              </w:rPr>
              <w:t>Knowledge Application (evidence of the student applying pre-existing knowledge and/or knowledge gained from the site to understanding the issues to which he/she was exposed at the site)</w:t>
            </w:r>
          </w:p>
        </w:tc>
        <w:tc>
          <w:tcPr>
            <w:tcW w:w="2160" w:type="dxa"/>
          </w:tcPr>
          <w:p w14:paraId="098B3235" w14:textId="77777777" w:rsidR="00EA2E86" w:rsidRPr="00EA2E86" w:rsidRDefault="00EA2E86" w:rsidP="00E2009E">
            <w:pPr>
              <w:jc w:val="center"/>
              <w:rPr>
                <w:rFonts w:ascii="Calibri" w:hAnsi="Calibri"/>
              </w:rPr>
            </w:pPr>
            <w:r w:rsidRPr="00EA2E86">
              <w:rPr>
                <w:rFonts w:ascii="Calibri" w:hAnsi="Calibri"/>
              </w:rPr>
              <w:t>0   1   2   3   4   5    UE</w:t>
            </w:r>
          </w:p>
        </w:tc>
      </w:tr>
      <w:tr w:rsidR="00EA2E86" w:rsidRPr="00EA2E86" w14:paraId="22C6468B" w14:textId="77777777" w:rsidTr="00E2009E">
        <w:trPr>
          <w:trHeight w:val="332"/>
        </w:trPr>
        <w:tc>
          <w:tcPr>
            <w:tcW w:w="7650" w:type="dxa"/>
            <w:gridSpan w:val="2"/>
          </w:tcPr>
          <w:p w14:paraId="10F2BC18" w14:textId="77777777" w:rsidR="00EA2E86" w:rsidRPr="00EA2E86" w:rsidRDefault="00EA2E86" w:rsidP="00EA2E86">
            <w:pPr>
              <w:pStyle w:val="ListParagraph"/>
              <w:numPr>
                <w:ilvl w:val="0"/>
                <w:numId w:val="5"/>
              </w:numPr>
              <w:ind w:left="284" w:hanging="284"/>
              <w:rPr>
                <w:sz w:val="22"/>
                <w:lang w:val="en-US"/>
              </w:rPr>
            </w:pPr>
            <w:r w:rsidRPr="00EA2E86">
              <w:rPr>
                <w:sz w:val="22"/>
                <w:lang w:val="en-US"/>
              </w:rPr>
              <w:t>Initiative (sought out additional opportunities; showed initiative)</w:t>
            </w:r>
          </w:p>
        </w:tc>
        <w:tc>
          <w:tcPr>
            <w:tcW w:w="2160" w:type="dxa"/>
          </w:tcPr>
          <w:p w14:paraId="4B2698F2" w14:textId="77777777" w:rsidR="00EA2E86" w:rsidRPr="00EA2E86" w:rsidRDefault="00EA2E86" w:rsidP="00E2009E">
            <w:pPr>
              <w:jc w:val="center"/>
              <w:rPr>
                <w:rFonts w:ascii="Calibri" w:hAnsi="Calibri"/>
              </w:rPr>
            </w:pPr>
            <w:r w:rsidRPr="00EA2E86">
              <w:rPr>
                <w:rFonts w:ascii="Calibri" w:hAnsi="Calibri"/>
              </w:rPr>
              <w:t>0   1   2   3   4   5    UE</w:t>
            </w:r>
          </w:p>
        </w:tc>
      </w:tr>
      <w:tr w:rsidR="00EA2E86" w:rsidRPr="00EA2E86" w14:paraId="139B1736" w14:textId="77777777" w:rsidTr="00E2009E">
        <w:trPr>
          <w:trHeight w:val="548"/>
        </w:trPr>
        <w:tc>
          <w:tcPr>
            <w:tcW w:w="7650" w:type="dxa"/>
            <w:gridSpan w:val="2"/>
          </w:tcPr>
          <w:p w14:paraId="2B8D190A" w14:textId="77777777" w:rsidR="00EA2E86" w:rsidRPr="00EA2E86" w:rsidRDefault="00EA2E86" w:rsidP="00EA2E86">
            <w:pPr>
              <w:pStyle w:val="ListParagraph"/>
              <w:numPr>
                <w:ilvl w:val="0"/>
                <w:numId w:val="5"/>
              </w:numPr>
              <w:ind w:left="284" w:hanging="284"/>
              <w:rPr>
                <w:sz w:val="22"/>
                <w:lang w:val="en-US"/>
              </w:rPr>
            </w:pPr>
            <w:r w:rsidRPr="00EA2E86">
              <w:rPr>
                <w:sz w:val="22"/>
                <w:lang w:val="en-US"/>
              </w:rPr>
              <w:t>Quality of project worked on at the site in terms of presentation and content.</w:t>
            </w:r>
          </w:p>
        </w:tc>
        <w:tc>
          <w:tcPr>
            <w:tcW w:w="2160" w:type="dxa"/>
          </w:tcPr>
          <w:p w14:paraId="5F06669A" w14:textId="77777777" w:rsidR="00EA2E86" w:rsidRPr="00EA2E86" w:rsidRDefault="00EA2E86" w:rsidP="00E2009E">
            <w:pPr>
              <w:jc w:val="center"/>
              <w:rPr>
                <w:rFonts w:ascii="Calibri" w:hAnsi="Calibri"/>
              </w:rPr>
            </w:pPr>
            <w:r w:rsidRPr="00EA2E86">
              <w:rPr>
                <w:rFonts w:ascii="Calibri" w:hAnsi="Calibri"/>
              </w:rPr>
              <w:t>0   1   2   3   4   5    UE</w:t>
            </w:r>
          </w:p>
        </w:tc>
      </w:tr>
      <w:tr w:rsidR="00EA2E86" w:rsidRPr="00EA2E86" w14:paraId="76AED8BC" w14:textId="77777777" w:rsidTr="00E2009E">
        <w:tc>
          <w:tcPr>
            <w:tcW w:w="7650" w:type="dxa"/>
            <w:gridSpan w:val="2"/>
            <w:shd w:val="clear" w:color="auto" w:fill="000000" w:themeFill="text1"/>
          </w:tcPr>
          <w:p w14:paraId="3FD6305C" w14:textId="77777777" w:rsidR="00EA2E86" w:rsidRPr="00EA2E86" w:rsidRDefault="00EA2E86" w:rsidP="00EA2E86">
            <w:pPr>
              <w:pStyle w:val="ListParagraph"/>
              <w:numPr>
                <w:ilvl w:val="0"/>
                <w:numId w:val="5"/>
              </w:numPr>
              <w:ind w:left="284" w:hanging="284"/>
              <w:rPr>
                <w:color w:val="FFFFFF" w:themeColor="background1"/>
                <w:sz w:val="22"/>
                <w:lang w:val="en-US"/>
              </w:rPr>
            </w:pPr>
            <w:r w:rsidRPr="00EA2E86">
              <w:rPr>
                <w:color w:val="FFFFFF" w:themeColor="background1"/>
                <w:sz w:val="22"/>
                <w:lang w:val="en-US"/>
              </w:rPr>
              <w:t>Overall quality of participation in the practicum</w:t>
            </w:r>
          </w:p>
        </w:tc>
        <w:tc>
          <w:tcPr>
            <w:tcW w:w="2160" w:type="dxa"/>
            <w:shd w:val="clear" w:color="auto" w:fill="FFFFFF" w:themeFill="background1"/>
          </w:tcPr>
          <w:p w14:paraId="170A06AD" w14:textId="77777777" w:rsidR="00EA2E86" w:rsidRPr="00EA2E86" w:rsidRDefault="00EA2E86" w:rsidP="00E2009E">
            <w:pPr>
              <w:jc w:val="center"/>
              <w:rPr>
                <w:rFonts w:ascii="Calibri" w:hAnsi="Calibri"/>
                <w:b/>
              </w:rPr>
            </w:pPr>
            <w:r w:rsidRPr="00EA2E86">
              <w:rPr>
                <w:rFonts w:ascii="Calibri" w:hAnsi="Calibri"/>
                <w:b/>
              </w:rPr>
              <w:t>0   1   2   3   4   5    UE</w:t>
            </w:r>
          </w:p>
        </w:tc>
      </w:tr>
    </w:tbl>
    <w:p w14:paraId="2CBDA5D9" w14:textId="77777777" w:rsidR="00EA2E86" w:rsidRPr="00EA2E86" w:rsidRDefault="00EA2E86" w:rsidP="00EA2E86">
      <w:pPr>
        <w:spacing w:after="0" w:line="240" w:lineRule="auto"/>
        <w:ind w:left="-180"/>
        <w:rPr>
          <w:rFonts w:ascii="Calibri" w:hAnsi="Calibri"/>
          <w:b/>
        </w:rPr>
      </w:pPr>
    </w:p>
    <w:p w14:paraId="029051EC" w14:textId="77777777" w:rsidR="00EA2E86" w:rsidRPr="00EA2E86" w:rsidRDefault="00EA2E86" w:rsidP="00EA2E86">
      <w:pPr>
        <w:spacing w:after="0" w:line="240" w:lineRule="auto"/>
        <w:ind w:left="-180"/>
        <w:rPr>
          <w:rFonts w:ascii="Calibri" w:hAnsi="Calibri"/>
        </w:rPr>
      </w:pPr>
      <w:r w:rsidRPr="00EA2E86">
        <w:rPr>
          <w:rFonts w:ascii="Calibri" w:hAnsi="Calibri"/>
          <w:b/>
        </w:rPr>
        <w:t xml:space="preserve">Do you recommend the student receive a passing grade (i.e., credit) for the practicum?  </w:t>
      </w:r>
      <w:r w:rsidRPr="00EA2E86">
        <w:rPr>
          <w:rFonts w:ascii="Calibri" w:hAnsi="Calibri"/>
        </w:rPr>
        <w:t>Yes __ or No __</w:t>
      </w:r>
    </w:p>
    <w:p w14:paraId="75A38746" w14:textId="77777777" w:rsidR="00EA2E86" w:rsidRPr="00EA2E86" w:rsidRDefault="00EA2E86" w:rsidP="00EA2E86">
      <w:pPr>
        <w:ind w:left="-180"/>
        <w:rPr>
          <w:rFonts w:ascii="Calibri" w:hAnsi="Calibri"/>
          <w:i/>
        </w:rPr>
      </w:pPr>
      <w:r w:rsidRPr="00EA2E86">
        <w:rPr>
          <w:rFonts w:ascii="Calibri" w:hAnsi="Calibri"/>
          <w:i/>
          <w:u w:val="single"/>
        </w:rPr>
        <w:t>If no</w:t>
      </w:r>
      <w:r w:rsidRPr="00EA2E86">
        <w:rPr>
          <w:rFonts w:ascii="Calibri" w:hAnsi="Calibri"/>
          <w:i/>
        </w:rPr>
        <w:t>, please explain this recommendation below.</w:t>
      </w:r>
    </w:p>
    <w:p w14:paraId="1D897FA5" w14:textId="77777777" w:rsidR="00EA2E86" w:rsidRDefault="00EA2E86" w:rsidP="00EA2E86">
      <w:pPr>
        <w:spacing w:after="0"/>
        <w:ind w:left="-180"/>
        <w:rPr>
          <w:rFonts w:ascii="Calibri" w:hAnsi="Calibri"/>
          <w:i/>
        </w:rPr>
      </w:pPr>
      <w:r w:rsidRPr="00EA2E86">
        <w:rPr>
          <w:rFonts w:ascii="Calibri" w:hAnsi="Calibri"/>
          <w:b/>
        </w:rPr>
        <w:t xml:space="preserve">Additional Comments </w:t>
      </w:r>
      <w:r w:rsidRPr="00EA2E86">
        <w:rPr>
          <w:rFonts w:ascii="Calibri" w:hAnsi="Calibri"/>
          <w:i/>
        </w:rPr>
        <w:t>(please write any additional comments on the next page)</w:t>
      </w:r>
    </w:p>
    <w:p w14:paraId="3EF2A70C" w14:textId="77777777" w:rsidR="00594BBD" w:rsidRDefault="00594BBD" w:rsidP="00EA2E86">
      <w:pPr>
        <w:spacing w:after="0"/>
        <w:ind w:left="-180"/>
        <w:rPr>
          <w:rFonts w:ascii="Calibri" w:hAnsi="Calibri"/>
          <w:i/>
        </w:rPr>
      </w:pPr>
    </w:p>
    <w:p w14:paraId="7DFF437C" w14:textId="77777777" w:rsidR="00594BBD" w:rsidRDefault="00594BBD" w:rsidP="00EA2E86">
      <w:pPr>
        <w:spacing w:after="0"/>
        <w:ind w:left="-180"/>
        <w:rPr>
          <w:rFonts w:ascii="Calibri" w:hAnsi="Calibri"/>
          <w:i/>
        </w:rPr>
      </w:pPr>
    </w:p>
    <w:p w14:paraId="44CCDADE" w14:textId="77777777" w:rsidR="00594BBD" w:rsidRDefault="00594BBD" w:rsidP="00EA2E86">
      <w:pPr>
        <w:spacing w:after="0"/>
        <w:ind w:left="-180"/>
        <w:rPr>
          <w:rFonts w:ascii="Calibri" w:hAnsi="Calibri"/>
          <w:i/>
        </w:rPr>
      </w:pPr>
    </w:p>
    <w:p w14:paraId="01F54301" w14:textId="5E450FF3" w:rsidR="00594BBD" w:rsidRPr="005F36B6" w:rsidRDefault="00594BBD" w:rsidP="00F77E7D">
      <w:pPr>
        <w:spacing w:after="0" w:line="240" w:lineRule="auto"/>
        <w:ind w:left="-270"/>
        <w:rPr>
          <w:rFonts w:ascii="Calibri" w:hAnsi="Calibri"/>
          <w:b/>
          <w:bCs/>
        </w:rPr>
      </w:pPr>
      <w:r w:rsidRPr="005F36B6">
        <w:rPr>
          <w:b/>
          <w:bCs/>
          <w:sz w:val="18"/>
          <w:szCs w:val="18"/>
        </w:rPr>
        <w:t>This form should be scanned and sent to the Director of the Experimental Psychology Program</w:t>
      </w:r>
      <w:r w:rsidR="005F36B6" w:rsidRPr="005F36B6">
        <w:rPr>
          <w:b/>
          <w:bCs/>
          <w:sz w:val="18"/>
          <w:szCs w:val="18"/>
        </w:rPr>
        <w:t>.</w:t>
      </w:r>
      <w:r w:rsidRPr="005F36B6">
        <w:rPr>
          <w:b/>
          <w:bCs/>
          <w:sz w:val="18"/>
          <w:szCs w:val="18"/>
        </w:rPr>
        <w:t xml:space="preserve"> </w:t>
      </w:r>
    </w:p>
    <w:sectPr w:rsidR="00594BBD" w:rsidRPr="005F36B6" w:rsidSect="00045C42">
      <w:pgSz w:w="12240" w:h="15840"/>
      <w:pgMar w:top="1080" w:right="1440" w:bottom="108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DE2C77" w14:textId="77777777" w:rsidR="007053B9" w:rsidRDefault="007053B9" w:rsidP="00473E56">
      <w:pPr>
        <w:spacing w:after="0" w:line="240" w:lineRule="auto"/>
      </w:pPr>
      <w:r>
        <w:separator/>
      </w:r>
    </w:p>
  </w:endnote>
  <w:endnote w:type="continuationSeparator" w:id="0">
    <w:p w14:paraId="1345BC37" w14:textId="77777777" w:rsidR="007053B9" w:rsidRDefault="007053B9" w:rsidP="00473E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601707" w14:textId="77777777" w:rsidR="007053B9" w:rsidRDefault="007053B9" w:rsidP="00473E56">
      <w:pPr>
        <w:spacing w:after="0" w:line="240" w:lineRule="auto"/>
      </w:pPr>
      <w:r>
        <w:separator/>
      </w:r>
    </w:p>
  </w:footnote>
  <w:footnote w:type="continuationSeparator" w:id="0">
    <w:p w14:paraId="6C9CB696" w14:textId="77777777" w:rsidR="007053B9" w:rsidRDefault="007053B9" w:rsidP="00473E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F72A84"/>
    <w:multiLevelType w:val="hybridMultilevel"/>
    <w:tmpl w:val="A63261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6A56F86"/>
    <w:multiLevelType w:val="hybridMultilevel"/>
    <w:tmpl w:val="7E725810"/>
    <w:lvl w:ilvl="0" w:tplc="D8BE726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35B153B"/>
    <w:multiLevelType w:val="hybridMultilevel"/>
    <w:tmpl w:val="473073E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3D90A6E"/>
    <w:multiLevelType w:val="hybridMultilevel"/>
    <w:tmpl w:val="1FE26D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75CA2145"/>
    <w:multiLevelType w:val="hybridMultilevel"/>
    <w:tmpl w:val="2E9A10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2MDA3MDc3NLA0slHaXg1OLizPw8kAKjWgB/ib5tLAAAAA=="/>
  </w:docVars>
  <w:rsids>
    <w:rsidRoot w:val="00473E56"/>
    <w:rsid w:val="00023FF8"/>
    <w:rsid w:val="000357D3"/>
    <w:rsid w:val="00045C42"/>
    <w:rsid w:val="000472FD"/>
    <w:rsid w:val="00050C2C"/>
    <w:rsid w:val="0006121E"/>
    <w:rsid w:val="000E08BC"/>
    <w:rsid w:val="00110BFB"/>
    <w:rsid w:val="00126F13"/>
    <w:rsid w:val="00152072"/>
    <w:rsid w:val="00157351"/>
    <w:rsid w:val="00160710"/>
    <w:rsid w:val="00233AE0"/>
    <w:rsid w:val="00234C47"/>
    <w:rsid w:val="002F4532"/>
    <w:rsid w:val="002F76F4"/>
    <w:rsid w:val="003A16AA"/>
    <w:rsid w:val="0040040D"/>
    <w:rsid w:val="00422C17"/>
    <w:rsid w:val="004316CD"/>
    <w:rsid w:val="00473E56"/>
    <w:rsid w:val="00500E65"/>
    <w:rsid w:val="00571F20"/>
    <w:rsid w:val="00594BBD"/>
    <w:rsid w:val="005D1924"/>
    <w:rsid w:val="005F36B6"/>
    <w:rsid w:val="006142B3"/>
    <w:rsid w:val="00642484"/>
    <w:rsid w:val="00661A69"/>
    <w:rsid w:val="006A0550"/>
    <w:rsid w:val="006C6EEA"/>
    <w:rsid w:val="006E3D9E"/>
    <w:rsid w:val="006E4775"/>
    <w:rsid w:val="007053B9"/>
    <w:rsid w:val="00747582"/>
    <w:rsid w:val="00830EE3"/>
    <w:rsid w:val="008370AE"/>
    <w:rsid w:val="00893B3E"/>
    <w:rsid w:val="00896667"/>
    <w:rsid w:val="00933FBB"/>
    <w:rsid w:val="00953CA2"/>
    <w:rsid w:val="0099655D"/>
    <w:rsid w:val="009C4975"/>
    <w:rsid w:val="009C4DBA"/>
    <w:rsid w:val="00A40517"/>
    <w:rsid w:val="00A417D8"/>
    <w:rsid w:val="00A95641"/>
    <w:rsid w:val="00AB18BB"/>
    <w:rsid w:val="00AD2A7C"/>
    <w:rsid w:val="00AE1CBC"/>
    <w:rsid w:val="00B13336"/>
    <w:rsid w:val="00B20069"/>
    <w:rsid w:val="00B356E9"/>
    <w:rsid w:val="00B37A7B"/>
    <w:rsid w:val="00B57586"/>
    <w:rsid w:val="00B96220"/>
    <w:rsid w:val="00BA2ADE"/>
    <w:rsid w:val="00BF21A5"/>
    <w:rsid w:val="00C623FA"/>
    <w:rsid w:val="00C70096"/>
    <w:rsid w:val="00CA125F"/>
    <w:rsid w:val="00CE2C9E"/>
    <w:rsid w:val="00D36783"/>
    <w:rsid w:val="00DA7122"/>
    <w:rsid w:val="00DD38B4"/>
    <w:rsid w:val="00DD4526"/>
    <w:rsid w:val="00DD4B64"/>
    <w:rsid w:val="00DE1B08"/>
    <w:rsid w:val="00E11C90"/>
    <w:rsid w:val="00E36279"/>
    <w:rsid w:val="00E56E0A"/>
    <w:rsid w:val="00E6034F"/>
    <w:rsid w:val="00E63928"/>
    <w:rsid w:val="00E73010"/>
    <w:rsid w:val="00EA2E86"/>
    <w:rsid w:val="00EA3C0E"/>
    <w:rsid w:val="00F016C0"/>
    <w:rsid w:val="00F06EEA"/>
    <w:rsid w:val="00F16C40"/>
    <w:rsid w:val="00F77E7D"/>
    <w:rsid w:val="00F94059"/>
    <w:rsid w:val="00F97F1D"/>
    <w:rsid w:val="00FD711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235CB8E"/>
  <w15:chartTrackingRefBased/>
  <w15:docId w15:val="{01306208-A015-42FB-BF8D-108DDD837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3E56"/>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473E5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473E56"/>
    <w:rPr>
      <w:rFonts w:ascii="Consolas" w:hAnsi="Consolas"/>
      <w:sz w:val="21"/>
      <w:szCs w:val="21"/>
      <w:lang w:val="en-US"/>
    </w:rPr>
  </w:style>
  <w:style w:type="paragraph" w:styleId="Header">
    <w:name w:val="header"/>
    <w:basedOn w:val="Normal"/>
    <w:link w:val="HeaderChar"/>
    <w:uiPriority w:val="99"/>
    <w:unhideWhenUsed/>
    <w:rsid w:val="00473E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3E56"/>
    <w:rPr>
      <w:lang w:val="en-US"/>
    </w:rPr>
  </w:style>
  <w:style w:type="paragraph" w:styleId="Footer">
    <w:name w:val="footer"/>
    <w:basedOn w:val="Normal"/>
    <w:link w:val="FooterChar"/>
    <w:uiPriority w:val="99"/>
    <w:unhideWhenUsed/>
    <w:rsid w:val="00473E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3E56"/>
    <w:rPr>
      <w:lang w:val="en-US"/>
    </w:rPr>
  </w:style>
  <w:style w:type="table" w:styleId="TableGrid">
    <w:name w:val="Table Grid"/>
    <w:basedOn w:val="TableNormal"/>
    <w:uiPriority w:val="59"/>
    <w:rsid w:val="00EA3C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A3C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3C0E"/>
    <w:rPr>
      <w:rFonts w:ascii="Segoe UI" w:hAnsi="Segoe UI" w:cs="Segoe UI"/>
      <w:sz w:val="18"/>
      <w:szCs w:val="18"/>
      <w:lang w:val="en-US"/>
    </w:rPr>
  </w:style>
  <w:style w:type="character" w:customStyle="1" w:styleId="fontstyle01">
    <w:name w:val="fontstyle01"/>
    <w:basedOn w:val="DefaultParagraphFont"/>
    <w:rsid w:val="00152072"/>
    <w:rPr>
      <w:rFonts w:ascii="TimesNewRomanPS-BoldMT" w:hAnsi="TimesNewRomanPS-BoldMT" w:hint="default"/>
      <w:b/>
      <w:bCs/>
      <w:i w:val="0"/>
      <w:iCs w:val="0"/>
      <w:color w:val="000000"/>
      <w:sz w:val="24"/>
      <w:szCs w:val="24"/>
    </w:rPr>
  </w:style>
  <w:style w:type="character" w:customStyle="1" w:styleId="fontstyle21">
    <w:name w:val="fontstyle21"/>
    <w:basedOn w:val="DefaultParagraphFont"/>
    <w:rsid w:val="00152072"/>
    <w:rPr>
      <w:rFonts w:ascii="TimesNewRomanPSMT" w:hAnsi="TimesNewRomanPSMT" w:hint="default"/>
      <w:b w:val="0"/>
      <w:bCs w:val="0"/>
      <w:i w:val="0"/>
      <w:iCs w:val="0"/>
      <w:color w:val="000000"/>
      <w:sz w:val="24"/>
      <w:szCs w:val="24"/>
    </w:rPr>
  </w:style>
  <w:style w:type="character" w:customStyle="1" w:styleId="fontstyle31">
    <w:name w:val="fontstyle31"/>
    <w:basedOn w:val="DefaultParagraphFont"/>
    <w:rsid w:val="00152072"/>
    <w:rPr>
      <w:rFonts w:ascii="TimesNewRomanPS-ItalicMT" w:hAnsi="TimesNewRomanPS-ItalicMT" w:hint="default"/>
      <w:b w:val="0"/>
      <w:bCs w:val="0"/>
      <w:i/>
      <w:iCs/>
      <w:color w:val="000000"/>
      <w:sz w:val="24"/>
      <w:szCs w:val="24"/>
    </w:rPr>
  </w:style>
  <w:style w:type="paragraph" w:styleId="ListParagraph">
    <w:name w:val="List Paragraph"/>
    <w:basedOn w:val="Normal"/>
    <w:uiPriority w:val="34"/>
    <w:qFormat/>
    <w:rsid w:val="00EA2E86"/>
    <w:pPr>
      <w:spacing w:after="0" w:line="240" w:lineRule="auto"/>
      <w:ind w:left="720"/>
      <w:contextualSpacing/>
    </w:pPr>
    <w:rPr>
      <w:rFonts w:ascii="Calibri" w:hAnsi="Calibri"/>
      <w:sz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7443031">
      <w:bodyDiv w:val="1"/>
      <w:marLeft w:val="0"/>
      <w:marRight w:val="0"/>
      <w:marTop w:val="0"/>
      <w:marBottom w:val="0"/>
      <w:divBdr>
        <w:top w:val="none" w:sz="0" w:space="0" w:color="auto"/>
        <w:left w:val="none" w:sz="0" w:space="0" w:color="auto"/>
        <w:bottom w:val="none" w:sz="0" w:space="0" w:color="auto"/>
        <w:right w:val="none" w:sz="0" w:space="0" w:color="auto"/>
      </w:divBdr>
    </w:div>
    <w:div w:id="2009668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BD12E7886C094DB931FF02514AF4D7" ma:contentTypeVersion="12" ma:contentTypeDescription="Create a new document." ma:contentTypeScope="" ma:versionID="3a3c1a20967926a135f9ad31c5f3152c">
  <xsd:schema xmlns:xsd="http://www.w3.org/2001/XMLSchema" xmlns:xs="http://www.w3.org/2001/XMLSchema" xmlns:p="http://schemas.microsoft.com/office/2006/metadata/properties" xmlns:ns3="e10004cf-8432-4ee5-9a89-1cbeeae15575" xmlns:ns4="04d15de4-38b6-4ade-ac92-4335e1dc9ca9" targetNamespace="http://schemas.microsoft.com/office/2006/metadata/properties" ma:root="true" ma:fieldsID="be4af2663d00efdb543b2a8a4a2d79a5" ns3:_="" ns4:_="">
    <xsd:import namespace="e10004cf-8432-4ee5-9a89-1cbeeae15575"/>
    <xsd:import namespace="04d15de4-38b6-4ade-ac92-4335e1dc9ca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004cf-8432-4ee5-9a89-1cbeeae1557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d15de4-38b6-4ade-ac92-4335e1dc9c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14CB0A-2D6B-45E3-8ACB-86D1C74E3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004cf-8432-4ee5-9a89-1cbeeae15575"/>
    <ds:schemaRef ds:uri="04d15de4-38b6-4ade-ac92-4335e1dc9c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2C818C-DE95-4C54-947B-EEFF5F8C544B}">
  <ds:schemaRefs>
    <ds:schemaRef ds:uri="http://schemas.microsoft.com/sharepoint/v3/contenttype/forms"/>
  </ds:schemaRefs>
</ds:datastoreItem>
</file>

<file path=customXml/itemProps3.xml><?xml version="1.0" encoding="utf-8"?>
<ds:datastoreItem xmlns:ds="http://schemas.openxmlformats.org/officeDocument/2006/customXml" ds:itemID="{3B33B384-190D-4CE6-9F3E-2512CED4E1F3}">
  <ds:schemaRefs>
    <ds:schemaRef ds:uri="http://purl.org/dc/dcmitype/"/>
    <ds:schemaRef ds:uri="http://schemas.microsoft.com/office/infopath/2007/PartnerControls"/>
    <ds:schemaRef ds:uri="04d15de4-38b6-4ade-ac92-4335e1dc9ca9"/>
    <ds:schemaRef ds:uri="http://purl.org/dc/elements/1.1/"/>
    <ds:schemaRef ds:uri="http://schemas.microsoft.com/office/2006/metadata/properties"/>
    <ds:schemaRef ds:uri="e10004cf-8432-4ee5-9a89-1cbeeae15575"/>
    <ds:schemaRef ds:uri="http://purl.org/dc/terms/"/>
    <ds:schemaRef ds:uri="http://schemas.microsoft.com/office/2006/documentManagement/type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6C042D8D-86E1-407B-B899-73A89B917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4</Words>
  <Characters>2019</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ine Perunovic</dc:creator>
  <cp:keywords/>
  <dc:description/>
  <cp:lastModifiedBy>Jessica Carter</cp:lastModifiedBy>
  <cp:revision>2</cp:revision>
  <dcterms:created xsi:type="dcterms:W3CDTF">2020-09-08T15:41:00Z</dcterms:created>
  <dcterms:modified xsi:type="dcterms:W3CDTF">2020-09-0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BD12E7886C094DB931FF02514AF4D7</vt:lpwstr>
  </property>
</Properties>
</file>